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486AE6" w14:textId="77777777" w:rsidR="008B45F2" w:rsidRDefault="008B45F2" w:rsidP="008B45F2">
      <w:pPr>
        <w:pStyle w:val="Heading1"/>
      </w:pPr>
      <w:bookmarkStart w:id="0" w:name="_Toc57120207"/>
      <w:r>
        <w:t>Business Rules</w:t>
      </w:r>
      <w:bookmarkEnd w:id="0"/>
    </w:p>
    <w:p w14:paraId="4A39D2B8" w14:textId="77777777" w:rsidR="008B45F2" w:rsidRPr="00A244F1" w:rsidRDefault="008B45F2" w:rsidP="008B45F2">
      <w:pPr>
        <w:pStyle w:val="Zstyle"/>
        <w:numPr>
          <w:ilvl w:val="0"/>
          <w:numId w:val="2"/>
        </w:numPr>
        <w:spacing w:line="480" w:lineRule="auto"/>
      </w:pPr>
      <w:r w:rsidRPr="00A244F1">
        <w:t>A person can be a Patient, Doctor, Nurse</w:t>
      </w:r>
      <w:r>
        <w:t>, or a combination of two or none.</w:t>
      </w:r>
    </w:p>
    <w:p w14:paraId="2755BC87" w14:textId="77777777" w:rsidR="008B45F2" w:rsidRPr="00A244F1" w:rsidRDefault="008B45F2" w:rsidP="008B45F2">
      <w:pPr>
        <w:pStyle w:val="Zstyle"/>
        <w:spacing w:line="480" w:lineRule="auto"/>
      </w:pPr>
      <w:r w:rsidRPr="00A244F1">
        <w:t xml:space="preserve">A doctor must be assigned to </w:t>
      </w:r>
      <w:r>
        <w:t>at least one</w:t>
      </w:r>
      <w:r w:rsidRPr="00A244F1">
        <w:t xml:space="preserve"> patient</w:t>
      </w:r>
      <w:r>
        <w:t>, and a patient may have more than one doctor.</w:t>
      </w:r>
    </w:p>
    <w:p w14:paraId="1F2E5F29" w14:textId="77777777" w:rsidR="008B45F2" w:rsidRDefault="008B45F2" w:rsidP="008B45F2">
      <w:pPr>
        <w:pStyle w:val="Zstyle"/>
        <w:spacing w:line="480" w:lineRule="auto"/>
      </w:pPr>
      <w:r>
        <w:t>A doctor must provide at least a service to a patient by at least one treatment.</w:t>
      </w:r>
    </w:p>
    <w:p w14:paraId="510572BF" w14:textId="77777777" w:rsidR="008B45F2" w:rsidRPr="00A244F1" w:rsidRDefault="008B45F2" w:rsidP="008B45F2">
      <w:pPr>
        <w:pStyle w:val="Zstyle"/>
        <w:spacing w:line="480" w:lineRule="auto"/>
      </w:pPr>
      <w:r>
        <w:t>A patient can have more than one treatment serviced by a doctor.</w:t>
      </w:r>
    </w:p>
    <w:p w14:paraId="590FF4D5" w14:textId="77777777" w:rsidR="008B45F2" w:rsidRPr="00A244F1" w:rsidRDefault="008B45F2" w:rsidP="008B45F2">
      <w:pPr>
        <w:pStyle w:val="Zstyle"/>
        <w:spacing w:line="480" w:lineRule="auto"/>
      </w:pPr>
      <w:r w:rsidRPr="00A244F1">
        <w:t xml:space="preserve">Each </w:t>
      </w:r>
      <w:r>
        <w:t>treatment</w:t>
      </w:r>
      <w:r w:rsidRPr="00A244F1">
        <w:t xml:space="preserve"> must be </w:t>
      </w:r>
      <w:r>
        <w:t>prescribed to at least one patient by a doctor.</w:t>
      </w:r>
    </w:p>
    <w:p w14:paraId="54307B5A" w14:textId="77777777" w:rsidR="008B45F2" w:rsidRPr="004C79F4" w:rsidRDefault="008B45F2" w:rsidP="008B45F2">
      <w:pPr>
        <w:pStyle w:val="Zstyle"/>
        <w:spacing w:line="480" w:lineRule="auto"/>
        <w:rPr>
          <w:highlight w:val="yellow"/>
        </w:rPr>
      </w:pPr>
      <w:r w:rsidRPr="004C79F4">
        <w:rPr>
          <w:highlight w:val="yellow"/>
        </w:rPr>
        <w:t>A doctor must have at least one specialty and a specialty must belong to only one doctor</w:t>
      </w:r>
    </w:p>
    <w:p w14:paraId="62F8FBB8" w14:textId="77777777" w:rsidR="008B45F2" w:rsidRDefault="008B45F2" w:rsidP="008B45F2">
      <w:pPr>
        <w:pStyle w:val="Zstyle"/>
        <w:spacing w:line="480" w:lineRule="auto"/>
      </w:pPr>
      <w:r>
        <w:t>A nurse must be assigned to only one Department and each department must have at least one nurse.</w:t>
      </w:r>
    </w:p>
    <w:p w14:paraId="04DD9B63" w14:textId="77777777" w:rsidR="008B45F2" w:rsidRDefault="008B45F2" w:rsidP="008B45F2">
      <w:pPr>
        <w:pStyle w:val="Zstyle"/>
        <w:spacing w:line="480" w:lineRule="auto"/>
      </w:pPr>
      <w:r>
        <w:t>A department must be either a pharmacy or care center but not both.</w:t>
      </w:r>
    </w:p>
    <w:p w14:paraId="449EDAC3" w14:textId="77777777" w:rsidR="008B45F2" w:rsidRDefault="008B45F2" w:rsidP="008B45F2">
      <w:pPr>
        <w:pStyle w:val="Zstyle"/>
        <w:spacing w:line="480" w:lineRule="auto"/>
      </w:pPr>
      <w:r>
        <w:t xml:space="preserve">A patient must be either a resident or outpatient and </w:t>
      </w:r>
      <w:proofErr w:type="spellStart"/>
      <w:r>
        <w:t>can not</w:t>
      </w:r>
      <w:proofErr w:type="spellEnd"/>
      <w:r>
        <w:t xml:space="preserve"> be both.</w:t>
      </w:r>
    </w:p>
    <w:p w14:paraId="1D3B54B7" w14:textId="77777777" w:rsidR="008B45F2" w:rsidRDefault="008B45F2" w:rsidP="008B45F2">
      <w:pPr>
        <w:pStyle w:val="Zstyle"/>
        <w:spacing w:line="480" w:lineRule="auto"/>
      </w:pPr>
      <w:r>
        <w:t xml:space="preserve">Each </w:t>
      </w:r>
      <w:proofErr w:type="gramStart"/>
      <w:r>
        <w:t>residents</w:t>
      </w:r>
      <w:proofErr w:type="gramEnd"/>
      <w:r>
        <w:t xml:space="preserve"> must have one bed and a bed must belong to only one resident.</w:t>
      </w:r>
    </w:p>
    <w:p w14:paraId="082DBD36" w14:textId="77777777" w:rsidR="008B45F2" w:rsidRDefault="008B45F2" w:rsidP="008B45F2">
      <w:pPr>
        <w:pStyle w:val="Zstyle"/>
        <w:spacing w:line="480" w:lineRule="auto"/>
      </w:pPr>
      <w:r>
        <w:t>A pharmacy must have at least one medicine, and each medicine must belong to only one pharmacy.</w:t>
      </w:r>
    </w:p>
    <w:p w14:paraId="5DC07417" w14:textId="77777777" w:rsidR="008B45F2" w:rsidRDefault="008B45F2" w:rsidP="008B45F2">
      <w:pPr>
        <w:pStyle w:val="Zstyle"/>
        <w:spacing w:line="480" w:lineRule="auto"/>
      </w:pPr>
      <w:r>
        <w:t>A care center can have at least one bed and a bed must belong to a care center.</w:t>
      </w:r>
    </w:p>
    <w:p w14:paraId="3B328E64" w14:textId="77777777" w:rsidR="008B45F2" w:rsidRDefault="008B45F2" w:rsidP="008B45F2">
      <w:pPr>
        <w:pStyle w:val="Zstyle"/>
        <w:spacing w:line="480" w:lineRule="auto"/>
      </w:pPr>
      <w:r>
        <w:t xml:space="preserve">A medicine must belong to one treatment and a treatment may have many medicines. </w:t>
      </w:r>
    </w:p>
    <w:p w14:paraId="52F35B4E" w14:textId="77777777" w:rsidR="008B45F2" w:rsidRDefault="008B45F2" w:rsidP="008B45F2">
      <w:pPr>
        <w:pStyle w:val="Heading1"/>
      </w:pPr>
      <w:bookmarkStart w:id="1" w:name="_Toc57120208"/>
      <w:r>
        <w:lastRenderedPageBreak/>
        <w:t>Relationship Matrix</w:t>
      </w:r>
      <w:bookmarkEnd w:id="1"/>
    </w:p>
    <w:tbl>
      <w:tblPr>
        <w:tblStyle w:val="GridTable5Dark-Accent1"/>
        <w:tblW w:w="11588" w:type="dxa"/>
        <w:jc w:val="center"/>
        <w:tblLayout w:type="fixed"/>
        <w:tblLook w:val="04A0" w:firstRow="1" w:lastRow="0" w:firstColumn="1" w:lastColumn="0" w:noHBand="0" w:noVBand="1"/>
      </w:tblPr>
      <w:tblGrid>
        <w:gridCol w:w="625"/>
        <w:gridCol w:w="360"/>
        <w:gridCol w:w="900"/>
        <w:gridCol w:w="787"/>
        <w:gridCol w:w="966"/>
        <w:gridCol w:w="836"/>
        <w:gridCol w:w="836"/>
        <w:gridCol w:w="556"/>
        <w:gridCol w:w="836"/>
        <w:gridCol w:w="766"/>
        <w:gridCol w:w="836"/>
        <w:gridCol w:w="816"/>
        <w:gridCol w:w="816"/>
        <w:gridCol w:w="816"/>
        <w:gridCol w:w="836"/>
      </w:tblGrid>
      <w:tr w:rsidR="00E26886" w:rsidRPr="00AE5BD3" w14:paraId="71824D31" w14:textId="77777777" w:rsidTr="00E268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149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textDirection w:val="btLr"/>
            <w:vAlign w:val="center"/>
          </w:tcPr>
          <w:p w14:paraId="5D0291E8" w14:textId="77777777" w:rsidR="00660AB0" w:rsidRPr="00AE5BD3" w:rsidRDefault="00660AB0" w:rsidP="00704B62">
            <w:pPr>
              <w:keepNext/>
              <w:ind w:left="113" w:right="113"/>
              <w:jc w:val="center"/>
              <w:rPr>
                <w:rFonts w:cs="Calibri"/>
                <w:sz w:val="18"/>
                <w:szCs w:val="18"/>
              </w:rPr>
            </w:pPr>
          </w:p>
        </w:tc>
        <w:tc>
          <w:tcPr>
            <w:tcW w:w="360" w:type="dxa"/>
            <w:textDirection w:val="btLr"/>
          </w:tcPr>
          <w:p w14:paraId="2CB00D05" w14:textId="0C1545F5" w:rsidR="00660AB0" w:rsidRPr="00AE5BD3" w:rsidRDefault="00660AB0" w:rsidP="00704B62">
            <w:pPr>
              <w:keepNext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  <w:r>
              <w:rPr>
                <w:rFonts w:eastAsia="Arial" w:cs="Calibri"/>
                <w:sz w:val="18"/>
                <w:szCs w:val="18"/>
              </w:rPr>
              <w:t>Person</w:t>
            </w:r>
          </w:p>
        </w:tc>
        <w:tc>
          <w:tcPr>
            <w:tcW w:w="900" w:type="dxa"/>
            <w:textDirection w:val="btLr"/>
            <w:vAlign w:val="center"/>
          </w:tcPr>
          <w:p w14:paraId="46A46891" w14:textId="11C0CE1E" w:rsidR="00660AB0" w:rsidRPr="00AE5BD3" w:rsidRDefault="00660AB0" w:rsidP="00704B62">
            <w:pPr>
              <w:keepNext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>Nurse</w:t>
            </w:r>
          </w:p>
        </w:tc>
        <w:tc>
          <w:tcPr>
            <w:tcW w:w="787" w:type="dxa"/>
            <w:textDirection w:val="btLr"/>
            <w:vAlign w:val="center"/>
          </w:tcPr>
          <w:p w14:paraId="2C4C631C" w14:textId="77777777" w:rsidR="00660AB0" w:rsidRPr="00AE5BD3" w:rsidRDefault="00660AB0" w:rsidP="00704B62">
            <w:pPr>
              <w:keepNext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>Doctor</w:t>
            </w:r>
          </w:p>
        </w:tc>
        <w:tc>
          <w:tcPr>
            <w:tcW w:w="966" w:type="dxa"/>
            <w:textDirection w:val="btLr"/>
            <w:vAlign w:val="center"/>
          </w:tcPr>
          <w:p w14:paraId="0982FA3F" w14:textId="77777777" w:rsidR="00660AB0" w:rsidRPr="00AE5BD3" w:rsidRDefault="00660AB0" w:rsidP="00704B62">
            <w:pPr>
              <w:keepNext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>Patient</w:t>
            </w:r>
          </w:p>
        </w:tc>
        <w:tc>
          <w:tcPr>
            <w:tcW w:w="836" w:type="dxa"/>
            <w:textDirection w:val="btLr"/>
            <w:vAlign w:val="center"/>
          </w:tcPr>
          <w:p w14:paraId="00C70AE6" w14:textId="77777777" w:rsidR="00660AB0" w:rsidRPr="00AE5BD3" w:rsidRDefault="00660AB0" w:rsidP="00704B62">
            <w:pPr>
              <w:keepNext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>Resident</w:t>
            </w:r>
          </w:p>
        </w:tc>
        <w:tc>
          <w:tcPr>
            <w:tcW w:w="836" w:type="dxa"/>
            <w:textDirection w:val="btLr"/>
            <w:vAlign w:val="center"/>
          </w:tcPr>
          <w:p w14:paraId="6EF9BC05" w14:textId="77777777" w:rsidR="00660AB0" w:rsidRPr="00AE5BD3" w:rsidRDefault="00660AB0" w:rsidP="00704B62">
            <w:pPr>
              <w:keepNext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>Outpatient</w:t>
            </w:r>
          </w:p>
        </w:tc>
        <w:tc>
          <w:tcPr>
            <w:tcW w:w="556" w:type="dxa"/>
            <w:textDirection w:val="btLr"/>
            <w:vAlign w:val="center"/>
          </w:tcPr>
          <w:p w14:paraId="7DAEFAEF" w14:textId="77777777" w:rsidR="00660AB0" w:rsidRPr="00AE5BD3" w:rsidRDefault="00660AB0" w:rsidP="00704B62">
            <w:pPr>
              <w:keepNext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>Specialty</w:t>
            </w:r>
          </w:p>
        </w:tc>
        <w:tc>
          <w:tcPr>
            <w:tcW w:w="836" w:type="dxa"/>
            <w:textDirection w:val="btLr"/>
            <w:vAlign w:val="center"/>
          </w:tcPr>
          <w:p w14:paraId="3CDD9697" w14:textId="77777777" w:rsidR="00660AB0" w:rsidRPr="00AE5BD3" w:rsidRDefault="00660AB0" w:rsidP="00704B62">
            <w:pPr>
              <w:keepNext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>Services</w:t>
            </w:r>
          </w:p>
        </w:tc>
        <w:tc>
          <w:tcPr>
            <w:tcW w:w="766" w:type="dxa"/>
            <w:textDirection w:val="btLr"/>
          </w:tcPr>
          <w:p w14:paraId="467C6D2C" w14:textId="0CB1F98E" w:rsidR="00660AB0" w:rsidRPr="00AE5BD3" w:rsidRDefault="00660AB0" w:rsidP="00704B62">
            <w:pPr>
              <w:keepNext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  <w:r>
              <w:rPr>
                <w:rFonts w:eastAsia="Arial" w:cs="Calibri"/>
                <w:sz w:val="18"/>
                <w:szCs w:val="18"/>
              </w:rPr>
              <w:t>Treatment</w:t>
            </w:r>
          </w:p>
        </w:tc>
        <w:tc>
          <w:tcPr>
            <w:tcW w:w="836" w:type="dxa"/>
            <w:textDirection w:val="btLr"/>
            <w:vAlign w:val="center"/>
          </w:tcPr>
          <w:p w14:paraId="1BE6EAC3" w14:textId="15039BCB" w:rsidR="00660AB0" w:rsidRPr="00AE5BD3" w:rsidRDefault="00660AB0" w:rsidP="00704B62">
            <w:pPr>
              <w:keepNext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>Department</w:t>
            </w:r>
          </w:p>
        </w:tc>
        <w:tc>
          <w:tcPr>
            <w:tcW w:w="816" w:type="dxa"/>
            <w:textDirection w:val="btLr"/>
            <w:vAlign w:val="center"/>
          </w:tcPr>
          <w:p w14:paraId="04C8EE65" w14:textId="77777777" w:rsidR="00660AB0" w:rsidRPr="00AE5BD3" w:rsidRDefault="00660AB0" w:rsidP="00704B62">
            <w:pPr>
              <w:keepNext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>Pharmacy</w:t>
            </w:r>
          </w:p>
        </w:tc>
        <w:tc>
          <w:tcPr>
            <w:tcW w:w="816" w:type="dxa"/>
            <w:textDirection w:val="btLr"/>
            <w:vAlign w:val="center"/>
          </w:tcPr>
          <w:p w14:paraId="2B6E4AF8" w14:textId="77777777" w:rsidR="00660AB0" w:rsidRPr="00AE5BD3" w:rsidRDefault="00660AB0" w:rsidP="00704B62">
            <w:pPr>
              <w:keepNext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>Care Center</w:t>
            </w:r>
          </w:p>
        </w:tc>
        <w:tc>
          <w:tcPr>
            <w:tcW w:w="816" w:type="dxa"/>
            <w:textDirection w:val="btLr"/>
            <w:vAlign w:val="center"/>
          </w:tcPr>
          <w:p w14:paraId="413EE15D" w14:textId="77777777" w:rsidR="00660AB0" w:rsidRPr="00AE5BD3" w:rsidRDefault="00660AB0" w:rsidP="00704B62">
            <w:pPr>
              <w:keepNext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>Medicine</w:t>
            </w:r>
          </w:p>
        </w:tc>
        <w:tc>
          <w:tcPr>
            <w:tcW w:w="836" w:type="dxa"/>
            <w:textDirection w:val="btLr"/>
            <w:vAlign w:val="center"/>
          </w:tcPr>
          <w:p w14:paraId="24587B63" w14:textId="77777777" w:rsidR="00660AB0" w:rsidRPr="00AE5BD3" w:rsidRDefault="00660AB0" w:rsidP="00704B62">
            <w:pPr>
              <w:keepNext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>Bed</w:t>
            </w:r>
          </w:p>
        </w:tc>
      </w:tr>
      <w:tr w:rsidR="00E26886" w:rsidRPr="00AE5BD3" w14:paraId="4DB2FB23" w14:textId="77777777" w:rsidTr="00E268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textDirection w:val="btLr"/>
            <w:vAlign w:val="bottom"/>
          </w:tcPr>
          <w:p w14:paraId="37794CDD" w14:textId="5032DB16" w:rsidR="00660AB0" w:rsidRPr="00AE5BD3" w:rsidRDefault="00660AB0" w:rsidP="00704B62">
            <w:pPr>
              <w:keepNext/>
              <w:ind w:left="113" w:right="113"/>
              <w:jc w:val="center"/>
              <w:rPr>
                <w:rFonts w:eastAsia="Arial" w:cs="Calibri"/>
                <w:sz w:val="18"/>
                <w:szCs w:val="18"/>
              </w:rPr>
            </w:pPr>
            <w:r>
              <w:rPr>
                <w:rFonts w:eastAsia="Arial" w:cs="Calibri"/>
                <w:sz w:val="18"/>
                <w:szCs w:val="18"/>
              </w:rPr>
              <w:t>Person</w:t>
            </w:r>
          </w:p>
        </w:tc>
        <w:tc>
          <w:tcPr>
            <w:tcW w:w="360" w:type="dxa"/>
          </w:tcPr>
          <w:p w14:paraId="43869745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900" w:type="dxa"/>
          </w:tcPr>
          <w:p w14:paraId="1D661BDE" w14:textId="033B024F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>
              <w:rPr>
                <w:rFonts w:cs="Calibri"/>
                <w:sz w:val="18"/>
                <w:szCs w:val="18"/>
              </w:rPr>
              <w:t>Can be</w:t>
            </w:r>
          </w:p>
        </w:tc>
        <w:tc>
          <w:tcPr>
            <w:tcW w:w="787" w:type="dxa"/>
          </w:tcPr>
          <w:p w14:paraId="7147D967" w14:textId="43C80933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4036A6">
              <w:rPr>
                <w:rFonts w:cs="Calibri"/>
                <w:sz w:val="18"/>
                <w:szCs w:val="18"/>
              </w:rPr>
              <w:t>Can be</w:t>
            </w:r>
          </w:p>
        </w:tc>
        <w:tc>
          <w:tcPr>
            <w:tcW w:w="966" w:type="dxa"/>
          </w:tcPr>
          <w:p w14:paraId="6C6C48BD" w14:textId="48806B0A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4036A6">
              <w:rPr>
                <w:rFonts w:cs="Calibri"/>
                <w:sz w:val="18"/>
                <w:szCs w:val="18"/>
              </w:rPr>
              <w:t>Can be</w:t>
            </w:r>
          </w:p>
        </w:tc>
        <w:tc>
          <w:tcPr>
            <w:tcW w:w="836" w:type="dxa"/>
          </w:tcPr>
          <w:p w14:paraId="112F7279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64475084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556" w:type="dxa"/>
          </w:tcPr>
          <w:p w14:paraId="1EE8B983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61219D18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766" w:type="dxa"/>
          </w:tcPr>
          <w:p w14:paraId="5C946228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61949EFF" w14:textId="2E751431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1DA49174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4D6CC96F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61788D4D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68D1A4FA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</w:tr>
      <w:tr w:rsidR="00E26886" w:rsidRPr="00AE5BD3" w14:paraId="4F476878" w14:textId="77777777" w:rsidTr="00E26886">
        <w:trPr>
          <w:cantSplit/>
          <w:trHeight w:val="7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textDirection w:val="btLr"/>
            <w:vAlign w:val="bottom"/>
          </w:tcPr>
          <w:p w14:paraId="2ED854E7" w14:textId="77777777" w:rsidR="00660AB0" w:rsidRPr="00AE5BD3" w:rsidRDefault="00660AB0" w:rsidP="00704B62">
            <w:pPr>
              <w:keepNext/>
              <w:ind w:left="113" w:right="113"/>
              <w:jc w:val="center"/>
              <w:rPr>
                <w:rFonts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>Nurse</w:t>
            </w:r>
          </w:p>
        </w:tc>
        <w:tc>
          <w:tcPr>
            <w:tcW w:w="360" w:type="dxa"/>
          </w:tcPr>
          <w:p w14:paraId="36E7A579" w14:textId="77777777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900" w:type="dxa"/>
          </w:tcPr>
          <w:p w14:paraId="3C3DDE63" w14:textId="78F05487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787" w:type="dxa"/>
          </w:tcPr>
          <w:p w14:paraId="2C8945D8" w14:textId="77777777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966" w:type="dxa"/>
          </w:tcPr>
          <w:p w14:paraId="29494D0E" w14:textId="77777777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7C1DE6E7" w14:textId="77777777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22301D70" w14:textId="77777777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556" w:type="dxa"/>
          </w:tcPr>
          <w:p w14:paraId="2AE60C5C" w14:textId="77777777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5674E183" w14:textId="5FEB5E7E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  <w:r>
              <w:rPr>
                <w:rFonts w:eastAsia="Arial" w:cs="Calibri"/>
                <w:sz w:val="18"/>
                <w:szCs w:val="18"/>
              </w:rPr>
              <w:t>provides</w:t>
            </w:r>
          </w:p>
        </w:tc>
        <w:tc>
          <w:tcPr>
            <w:tcW w:w="766" w:type="dxa"/>
          </w:tcPr>
          <w:p w14:paraId="1B177312" w14:textId="77777777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5CFC525A" w14:textId="4C3FA44D" w:rsidR="00660AB0" w:rsidRPr="00AE5BD3" w:rsidRDefault="00E26886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  <w:r>
              <w:rPr>
                <w:rFonts w:eastAsia="Arial" w:cs="Calibri"/>
                <w:sz w:val="18"/>
                <w:szCs w:val="18"/>
              </w:rPr>
              <w:t>assigned</w:t>
            </w:r>
          </w:p>
        </w:tc>
        <w:tc>
          <w:tcPr>
            <w:tcW w:w="816" w:type="dxa"/>
          </w:tcPr>
          <w:p w14:paraId="56F038E3" w14:textId="77777777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58C32F69" w14:textId="408F06DF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52FEABE8" w14:textId="4A077E3D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0F15B82E" w14:textId="1C82D336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</w:tr>
      <w:tr w:rsidR="00E26886" w:rsidRPr="00AE5BD3" w14:paraId="5F3A94FA" w14:textId="77777777" w:rsidTr="00E268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textDirection w:val="btLr"/>
            <w:vAlign w:val="bottom"/>
          </w:tcPr>
          <w:p w14:paraId="017FA06F" w14:textId="77777777" w:rsidR="00660AB0" w:rsidRPr="00AE5BD3" w:rsidRDefault="00660AB0" w:rsidP="00704B62">
            <w:pPr>
              <w:keepNext/>
              <w:ind w:left="113" w:right="113"/>
              <w:jc w:val="center"/>
              <w:rPr>
                <w:rFonts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>Doctor</w:t>
            </w:r>
          </w:p>
        </w:tc>
        <w:tc>
          <w:tcPr>
            <w:tcW w:w="360" w:type="dxa"/>
          </w:tcPr>
          <w:p w14:paraId="4660CDD2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900" w:type="dxa"/>
          </w:tcPr>
          <w:p w14:paraId="183A77D3" w14:textId="6FC3D21E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787" w:type="dxa"/>
          </w:tcPr>
          <w:p w14:paraId="1613A7A8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966" w:type="dxa"/>
          </w:tcPr>
          <w:p w14:paraId="0B139A62" w14:textId="0ADC2751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0A16623B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17C32B3E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556" w:type="dxa"/>
          </w:tcPr>
          <w:p w14:paraId="355EB564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>have</w:t>
            </w:r>
          </w:p>
        </w:tc>
        <w:tc>
          <w:tcPr>
            <w:tcW w:w="836" w:type="dxa"/>
          </w:tcPr>
          <w:p w14:paraId="0D618094" w14:textId="392C75D8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>provide</w:t>
            </w:r>
            <w:r>
              <w:rPr>
                <w:rFonts w:eastAsia="Arial" w:cs="Calibri"/>
                <w:sz w:val="18"/>
                <w:szCs w:val="18"/>
              </w:rPr>
              <w:t>s</w:t>
            </w:r>
          </w:p>
        </w:tc>
        <w:tc>
          <w:tcPr>
            <w:tcW w:w="766" w:type="dxa"/>
          </w:tcPr>
          <w:p w14:paraId="1C0299A7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708E7548" w14:textId="6DA63315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2436469A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513F5258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0546CFFE" w14:textId="3ADCFB02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08A5E478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</w:tr>
      <w:tr w:rsidR="00E26886" w:rsidRPr="00AE5BD3" w14:paraId="015D371F" w14:textId="77777777" w:rsidTr="00E26886">
        <w:trPr>
          <w:cantSplit/>
          <w:trHeight w:val="7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textDirection w:val="btLr"/>
            <w:vAlign w:val="bottom"/>
          </w:tcPr>
          <w:p w14:paraId="65721C4D" w14:textId="77777777" w:rsidR="00660AB0" w:rsidRPr="00AE5BD3" w:rsidRDefault="00660AB0" w:rsidP="00704B62">
            <w:pPr>
              <w:keepNext/>
              <w:ind w:left="113" w:right="113"/>
              <w:jc w:val="center"/>
              <w:rPr>
                <w:rFonts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>Patient</w:t>
            </w:r>
          </w:p>
        </w:tc>
        <w:tc>
          <w:tcPr>
            <w:tcW w:w="360" w:type="dxa"/>
          </w:tcPr>
          <w:p w14:paraId="3C0A7324" w14:textId="77777777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900" w:type="dxa"/>
          </w:tcPr>
          <w:p w14:paraId="65B49BE0" w14:textId="4A96587D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 xml:space="preserve"> </w:t>
            </w:r>
          </w:p>
        </w:tc>
        <w:tc>
          <w:tcPr>
            <w:tcW w:w="787" w:type="dxa"/>
          </w:tcPr>
          <w:p w14:paraId="5CCCBB69" w14:textId="11196758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 xml:space="preserve"> </w:t>
            </w:r>
          </w:p>
        </w:tc>
        <w:tc>
          <w:tcPr>
            <w:tcW w:w="966" w:type="dxa"/>
          </w:tcPr>
          <w:p w14:paraId="353E9F96" w14:textId="77777777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3E7CFB4F" w14:textId="77777777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 xml:space="preserve"> assigned </w:t>
            </w:r>
          </w:p>
        </w:tc>
        <w:tc>
          <w:tcPr>
            <w:tcW w:w="836" w:type="dxa"/>
          </w:tcPr>
          <w:p w14:paraId="5BC1D9EB" w14:textId="77777777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 xml:space="preserve"> assigned </w:t>
            </w:r>
          </w:p>
        </w:tc>
        <w:tc>
          <w:tcPr>
            <w:tcW w:w="556" w:type="dxa"/>
          </w:tcPr>
          <w:p w14:paraId="36D1EC81" w14:textId="77777777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2E6AEC6D" w14:textId="558AD110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  <w:r>
              <w:rPr>
                <w:rFonts w:eastAsia="Arial" w:cs="Calibri"/>
                <w:sz w:val="18"/>
                <w:szCs w:val="18"/>
              </w:rPr>
              <w:t>receives</w:t>
            </w:r>
          </w:p>
        </w:tc>
        <w:tc>
          <w:tcPr>
            <w:tcW w:w="766" w:type="dxa"/>
          </w:tcPr>
          <w:p w14:paraId="230B7CFA" w14:textId="77777777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56FCEA16" w14:textId="2ACD5A3C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3FAD3BB0" w14:textId="77777777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73D7A5C7" w14:textId="4D90494D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32FFB124" w14:textId="3E76A72D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163B70A5" w14:textId="77777777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</w:tr>
      <w:tr w:rsidR="00E26886" w:rsidRPr="00AE5BD3" w14:paraId="73579CB7" w14:textId="77777777" w:rsidTr="00E268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textDirection w:val="btLr"/>
            <w:vAlign w:val="bottom"/>
          </w:tcPr>
          <w:p w14:paraId="7018572E" w14:textId="77777777" w:rsidR="00660AB0" w:rsidRPr="00AE5BD3" w:rsidRDefault="00660AB0" w:rsidP="00704B62">
            <w:pPr>
              <w:keepNext/>
              <w:ind w:left="113" w:right="113"/>
              <w:jc w:val="center"/>
              <w:rPr>
                <w:rFonts w:eastAsia="Arial"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>Resident</w:t>
            </w:r>
          </w:p>
        </w:tc>
        <w:tc>
          <w:tcPr>
            <w:tcW w:w="360" w:type="dxa"/>
          </w:tcPr>
          <w:p w14:paraId="4EAF9393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900" w:type="dxa"/>
          </w:tcPr>
          <w:p w14:paraId="70D58562" w14:textId="77F009A9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787" w:type="dxa"/>
          </w:tcPr>
          <w:p w14:paraId="4A6AE7C7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966" w:type="dxa"/>
          </w:tcPr>
          <w:p w14:paraId="024A9BC8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0346FD02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5564F5CB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556" w:type="dxa"/>
          </w:tcPr>
          <w:p w14:paraId="1D3642D6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45AED2A0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766" w:type="dxa"/>
          </w:tcPr>
          <w:p w14:paraId="71A20D54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5ED31785" w14:textId="0AC639BF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633A2986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4957DC36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4AA7D7FC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2415CC9E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>assigned</w:t>
            </w:r>
          </w:p>
        </w:tc>
      </w:tr>
      <w:tr w:rsidR="00E26886" w:rsidRPr="00AE5BD3" w14:paraId="68BF0E88" w14:textId="77777777" w:rsidTr="00E26886">
        <w:trPr>
          <w:cantSplit/>
          <w:trHeight w:val="7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textDirection w:val="btLr"/>
            <w:vAlign w:val="bottom"/>
          </w:tcPr>
          <w:p w14:paraId="03241816" w14:textId="77777777" w:rsidR="00660AB0" w:rsidRPr="00AE5BD3" w:rsidRDefault="00660AB0" w:rsidP="00704B62">
            <w:pPr>
              <w:keepNext/>
              <w:ind w:left="113" w:right="113"/>
              <w:jc w:val="center"/>
              <w:rPr>
                <w:rFonts w:eastAsia="Arial"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>Outpatient</w:t>
            </w:r>
          </w:p>
        </w:tc>
        <w:tc>
          <w:tcPr>
            <w:tcW w:w="360" w:type="dxa"/>
          </w:tcPr>
          <w:p w14:paraId="3C159B54" w14:textId="77777777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900" w:type="dxa"/>
          </w:tcPr>
          <w:p w14:paraId="1ABCC45C" w14:textId="40BD5FEB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787" w:type="dxa"/>
          </w:tcPr>
          <w:p w14:paraId="56C5B206" w14:textId="77777777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966" w:type="dxa"/>
          </w:tcPr>
          <w:p w14:paraId="794B6E49" w14:textId="77777777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5DD2EC1D" w14:textId="77777777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7FB90FA4" w14:textId="77777777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556" w:type="dxa"/>
          </w:tcPr>
          <w:p w14:paraId="7999F11F" w14:textId="77777777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21C43DDB" w14:textId="77777777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766" w:type="dxa"/>
          </w:tcPr>
          <w:p w14:paraId="4ED2147C" w14:textId="77777777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0085BD53" w14:textId="70E65183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25BCC690" w14:textId="77777777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561A38A3" w14:textId="77777777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46FB9EA4" w14:textId="77777777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3E01DE6F" w14:textId="77777777" w:rsidR="00660AB0" w:rsidRPr="00AE5BD3" w:rsidRDefault="00660AB0" w:rsidP="00704B62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</w:tr>
      <w:tr w:rsidR="00E26886" w:rsidRPr="00AE5BD3" w14:paraId="35CE26A4" w14:textId="77777777" w:rsidTr="00E268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textDirection w:val="btLr"/>
            <w:vAlign w:val="bottom"/>
          </w:tcPr>
          <w:p w14:paraId="049D58D1" w14:textId="77777777" w:rsidR="00660AB0" w:rsidRPr="00AE5BD3" w:rsidRDefault="00660AB0" w:rsidP="00704B62">
            <w:pPr>
              <w:keepNext/>
              <w:ind w:left="113" w:right="113"/>
              <w:jc w:val="center"/>
              <w:rPr>
                <w:rFonts w:eastAsia="Arial"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>Specialty</w:t>
            </w:r>
          </w:p>
        </w:tc>
        <w:tc>
          <w:tcPr>
            <w:tcW w:w="360" w:type="dxa"/>
          </w:tcPr>
          <w:p w14:paraId="7F9D14E2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900" w:type="dxa"/>
          </w:tcPr>
          <w:p w14:paraId="23650280" w14:textId="3E35F33D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787" w:type="dxa"/>
          </w:tcPr>
          <w:p w14:paraId="751DA14B" w14:textId="55E7F1D9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966" w:type="dxa"/>
          </w:tcPr>
          <w:p w14:paraId="0CC1AE50" w14:textId="0F9157F4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7D48F479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72D7B5BF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556" w:type="dxa"/>
          </w:tcPr>
          <w:p w14:paraId="586460E3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1DE5D216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766" w:type="dxa"/>
          </w:tcPr>
          <w:p w14:paraId="0B0D58D3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14B965DE" w14:textId="6C68C9A9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2785C141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515398A7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0F1427CC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13476A85" w14:textId="77777777" w:rsidR="00660AB0" w:rsidRPr="00AE5BD3" w:rsidRDefault="00660AB0" w:rsidP="00704B62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</w:tr>
      <w:tr w:rsidR="00E26886" w:rsidRPr="00AE5BD3" w14:paraId="0F4AFF00" w14:textId="77777777" w:rsidTr="00E26886">
        <w:trPr>
          <w:cantSplit/>
          <w:trHeight w:val="7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textDirection w:val="btLr"/>
            <w:vAlign w:val="bottom"/>
          </w:tcPr>
          <w:p w14:paraId="40AD2F81" w14:textId="77777777" w:rsidR="00660AB0" w:rsidRPr="00AE5BD3" w:rsidRDefault="00660AB0" w:rsidP="00660AB0">
            <w:pPr>
              <w:keepNext/>
              <w:ind w:left="113" w:right="113"/>
              <w:jc w:val="center"/>
              <w:rPr>
                <w:rFonts w:eastAsia="Arial"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>Services</w:t>
            </w:r>
          </w:p>
        </w:tc>
        <w:tc>
          <w:tcPr>
            <w:tcW w:w="360" w:type="dxa"/>
          </w:tcPr>
          <w:p w14:paraId="0403F4EB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900" w:type="dxa"/>
          </w:tcPr>
          <w:p w14:paraId="4F043E1B" w14:textId="6F642945" w:rsidR="00660AB0" w:rsidRPr="00660AB0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787" w:type="dxa"/>
          </w:tcPr>
          <w:p w14:paraId="70CF6E44" w14:textId="62A4A651" w:rsidR="00660AB0" w:rsidRPr="00660AB0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966" w:type="dxa"/>
          </w:tcPr>
          <w:p w14:paraId="60C62C73" w14:textId="618D61AB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2DA41A76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0B97DCD0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556" w:type="dxa"/>
          </w:tcPr>
          <w:p w14:paraId="5BFED706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5A8BFB9C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766" w:type="dxa"/>
          </w:tcPr>
          <w:p w14:paraId="3FB80F6B" w14:textId="571C0208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  <w:r>
              <w:rPr>
                <w:rFonts w:eastAsia="Arial" w:cs="Calibri"/>
                <w:sz w:val="18"/>
                <w:szCs w:val="18"/>
              </w:rPr>
              <w:t>provide</w:t>
            </w:r>
          </w:p>
        </w:tc>
        <w:tc>
          <w:tcPr>
            <w:tcW w:w="836" w:type="dxa"/>
          </w:tcPr>
          <w:p w14:paraId="4740883B" w14:textId="1A155705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11B7233E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39CFB2E7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700F164A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0DD714F0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</w:tr>
      <w:tr w:rsidR="00E26886" w:rsidRPr="00AE5BD3" w14:paraId="5BE8DC57" w14:textId="77777777" w:rsidTr="00E268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textDirection w:val="btLr"/>
            <w:vAlign w:val="bottom"/>
          </w:tcPr>
          <w:p w14:paraId="14D6779D" w14:textId="53C9B0DD" w:rsidR="00660AB0" w:rsidRPr="00AE5BD3" w:rsidRDefault="00660AB0" w:rsidP="00660AB0">
            <w:pPr>
              <w:keepNext/>
              <w:ind w:left="113" w:right="113"/>
              <w:jc w:val="center"/>
              <w:rPr>
                <w:rFonts w:eastAsia="Arial" w:cs="Calibri"/>
                <w:sz w:val="18"/>
                <w:szCs w:val="18"/>
              </w:rPr>
            </w:pPr>
            <w:r>
              <w:rPr>
                <w:rFonts w:eastAsia="Arial" w:cs="Calibri"/>
                <w:sz w:val="18"/>
                <w:szCs w:val="18"/>
              </w:rPr>
              <w:t>Treatment</w:t>
            </w:r>
          </w:p>
        </w:tc>
        <w:tc>
          <w:tcPr>
            <w:tcW w:w="360" w:type="dxa"/>
          </w:tcPr>
          <w:p w14:paraId="02B77969" w14:textId="77777777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900" w:type="dxa"/>
          </w:tcPr>
          <w:p w14:paraId="53B96D89" w14:textId="77777777" w:rsidR="00660AB0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787" w:type="dxa"/>
          </w:tcPr>
          <w:p w14:paraId="0BAC0A0D" w14:textId="77777777" w:rsidR="00660AB0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966" w:type="dxa"/>
          </w:tcPr>
          <w:p w14:paraId="620A40B4" w14:textId="77777777" w:rsidR="00660AB0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3E612B22" w14:textId="77777777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30C086DA" w14:textId="77777777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556" w:type="dxa"/>
          </w:tcPr>
          <w:p w14:paraId="65022851" w14:textId="77777777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1ED1A470" w14:textId="77777777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766" w:type="dxa"/>
          </w:tcPr>
          <w:p w14:paraId="56FA591F" w14:textId="77777777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6B9E1D93" w14:textId="133442FB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2BE175C8" w14:textId="77777777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03704A5C" w14:textId="77777777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05E15097" w14:textId="52788A1A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  <w:r>
              <w:rPr>
                <w:rFonts w:eastAsia="Arial" w:cs="Calibri"/>
                <w:sz w:val="18"/>
                <w:szCs w:val="18"/>
              </w:rPr>
              <w:t>contains</w:t>
            </w:r>
          </w:p>
        </w:tc>
        <w:tc>
          <w:tcPr>
            <w:tcW w:w="836" w:type="dxa"/>
          </w:tcPr>
          <w:p w14:paraId="2FDD67EE" w14:textId="77777777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</w:tr>
      <w:tr w:rsidR="00E26886" w:rsidRPr="00AE5BD3" w14:paraId="0843E0DD" w14:textId="77777777" w:rsidTr="00E26886">
        <w:trPr>
          <w:cantSplit/>
          <w:trHeight w:val="7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textDirection w:val="btLr"/>
            <w:vAlign w:val="bottom"/>
          </w:tcPr>
          <w:p w14:paraId="4B25653C" w14:textId="77777777" w:rsidR="00660AB0" w:rsidRPr="00AE5BD3" w:rsidRDefault="00660AB0" w:rsidP="00660AB0">
            <w:pPr>
              <w:keepNext/>
              <w:ind w:left="113" w:right="113"/>
              <w:jc w:val="center"/>
              <w:rPr>
                <w:rFonts w:eastAsia="Arial"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>Department</w:t>
            </w:r>
          </w:p>
        </w:tc>
        <w:tc>
          <w:tcPr>
            <w:tcW w:w="360" w:type="dxa"/>
          </w:tcPr>
          <w:p w14:paraId="35621A16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900" w:type="dxa"/>
          </w:tcPr>
          <w:p w14:paraId="74A99E83" w14:textId="093DCFF2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787" w:type="dxa"/>
          </w:tcPr>
          <w:p w14:paraId="2A330120" w14:textId="235F21ED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966" w:type="dxa"/>
          </w:tcPr>
          <w:p w14:paraId="01BEF415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15A679BC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2E98EC4E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556" w:type="dxa"/>
          </w:tcPr>
          <w:p w14:paraId="3BAE2FFF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2474244D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766" w:type="dxa"/>
          </w:tcPr>
          <w:p w14:paraId="0DA4C577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16A16F93" w14:textId="5D39CE1B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4A420676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>contains</w:t>
            </w:r>
          </w:p>
        </w:tc>
        <w:tc>
          <w:tcPr>
            <w:tcW w:w="816" w:type="dxa"/>
          </w:tcPr>
          <w:p w14:paraId="61FEAF36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>contains</w:t>
            </w:r>
          </w:p>
        </w:tc>
        <w:tc>
          <w:tcPr>
            <w:tcW w:w="816" w:type="dxa"/>
          </w:tcPr>
          <w:p w14:paraId="02949C5D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1A3F44EC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</w:tr>
      <w:tr w:rsidR="00E26886" w:rsidRPr="00AE5BD3" w14:paraId="526B132D" w14:textId="77777777" w:rsidTr="00E268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textDirection w:val="btLr"/>
            <w:vAlign w:val="bottom"/>
          </w:tcPr>
          <w:p w14:paraId="2F164192" w14:textId="77777777" w:rsidR="00660AB0" w:rsidRPr="00AE5BD3" w:rsidRDefault="00660AB0" w:rsidP="00660AB0">
            <w:pPr>
              <w:keepNext/>
              <w:ind w:left="113" w:right="113"/>
              <w:jc w:val="center"/>
              <w:rPr>
                <w:rFonts w:eastAsia="Arial"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>Pharmacy</w:t>
            </w:r>
          </w:p>
        </w:tc>
        <w:tc>
          <w:tcPr>
            <w:tcW w:w="360" w:type="dxa"/>
          </w:tcPr>
          <w:p w14:paraId="0E8AA88D" w14:textId="77777777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900" w:type="dxa"/>
          </w:tcPr>
          <w:p w14:paraId="03DE5C3A" w14:textId="0F8F7BBD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787" w:type="dxa"/>
          </w:tcPr>
          <w:p w14:paraId="0484DCEA" w14:textId="77777777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966" w:type="dxa"/>
          </w:tcPr>
          <w:p w14:paraId="781BA730" w14:textId="77777777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57E9E6C1" w14:textId="77777777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43465FF1" w14:textId="77777777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556" w:type="dxa"/>
          </w:tcPr>
          <w:p w14:paraId="7DDB749E" w14:textId="77777777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6715C9F5" w14:textId="13A53E9E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766" w:type="dxa"/>
          </w:tcPr>
          <w:p w14:paraId="57979FE3" w14:textId="77777777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49F19FE2" w14:textId="0538300A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558F7FCF" w14:textId="77777777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7D2718D0" w14:textId="77777777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5FEFE3FD" w14:textId="77777777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>stores</w:t>
            </w:r>
          </w:p>
        </w:tc>
        <w:tc>
          <w:tcPr>
            <w:tcW w:w="836" w:type="dxa"/>
          </w:tcPr>
          <w:p w14:paraId="110A47A4" w14:textId="77777777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</w:tr>
      <w:tr w:rsidR="00E26886" w:rsidRPr="00AE5BD3" w14:paraId="67CDD12E" w14:textId="77777777" w:rsidTr="00E26886">
        <w:trPr>
          <w:cantSplit/>
          <w:trHeight w:val="7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textDirection w:val="btLr"/>
            <w:vAlign w:val="bottom"/>
          </w:tcPr>
          <w:p w14:paraId="70CB92D1" w14:textId="77777777" w:rsidR="00660AB0" w:rsidRPr="00AE5BD3" w:rsidRDefault="00660AB0" w:rsidP="00660AB0">
            <w:pPr>
              <w:keepNext/>
              <w:ind w:left="113" w:right="113"/>
              <w:jc w:val="center"/>
              <w:rPr>
                <w:rFonts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>Care Center</w:t>
            </w:r>
          </w:p>
        </w:tc>
        <w:tc>
          <w:tcPr>
            <w:tcW w:w="360" w:type="dxa"/>
          </w:tcPr>
          <w:p w14:paraId="1E5F1EBA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900" w:type="dxa"/>
          </w:tcPr>
          <w:p w14:paraId="4CCC443A" w14:textId="020825C9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787" w:type="dxa"/>
          </w:tcPr>
          <w:p w14:paraId="536238EA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966" w:type="dxa"/>
          </w:tcPr>
          <w:p w14:paraId="7A2E4CA9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5D3FDF90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76706E00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556" w:type="dxa"/>
          </w:tcPr>
          <w:p w14:paraId="5238FC45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6F32D016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766" w:type="dxa"/>
          </w:tcPr>
          <w:p w14:paraId="475F808F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0B65C0D9" w14:textId="6EDDA06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59A40B30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054E1FC9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2126125A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4C9AC03D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>have </w:t>
            </w:r>
          </w:p>
        </w:tc>
      </w:tr>
      <w:tr w:rsidR="00E26886" w:rsidRPr="00AE5BD3" w14:paraId="72AB1BB3" w14:textId="77777777" w:rsidTr="00E268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7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textDirection w:val="btLr"/>
            <w:vAlign w:val="bottom"/>
          </w:tcPr>
          <w:p w14:paraId="5DDEB690" w14:textId="77777777" w:rsidR="00660AB0" w:rsidRPr="00AE5BD3" w:rsidRDefault="00660AB0" w:rsidP="00660AB0">
            <w:pPr>
              <w:keepNext/>
              <w:ind w:left="113" w:right="113"/>
              <w:jc w:val="center"/>
              <w:rPr>
                <w:rFonts w:eastAsia="Arial"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>Medicine</w:t>
            </w:r>
          </w:p>
        </w:tc>
        <w:tc>
          <w:tcPr>
            <w:tcW w:w="360" w:type="dxa"/>
          </w:tcPr>
          <w:p w14:paraId="72C8CF26" w14:textId="77777777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900" w:type="dxa"/>
          </w:tcPr>
          <w:p w14:paraId="440E9EE2" w14:textId="422A7B4B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787" w:type="dxa"/>
          </w:tcPr>
          <w:p w14:paraId="7FF22581" w14:textId="0D9E5029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966" w:type="dxa"/>
          </w:tcPr>
          <w:p w14:paraId="0795CB2A" w14:textId="0D75FAF5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189FC322" w14:textId="77777777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440D9DA8" w14:textId="77777777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556" w:type="dxa"/>
          </w:tcPr>
          <w:p w14:paraId="5966199C" w14:textId="77777777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3CF15EDF" w14:textId="77777777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766" w:type="dxa"/>
          </w:tcPr>
          <w:p w14:paraId="1A424F6F" w14:textId="424474E0" w:rsidR="00660AB0" w:rsidRPr="00AE5BD3" w:rsidRDefault="00E26886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  <w:r>
              <w:rPr>
                <w:rFonts w:eastAsia="Arial" w:cs="Calibri"/>
                <w:sz w:val="18"/>
                <w:szCs w:val="18"/>
              </w:rPr>
              <w:t>Used for</w:t>
            </w:r>
          </w:p>
        </w:tc>
        <w:tc>
          <w:tcPr>
            <w:tcW w:w="836" w:type="dxa"/>
          </w:tcPr>
          <w:p w14:paraId="12D16BC1" w14:textId="35D3D294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071F7D52" w14:textId="77777777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5E175AB9" w14:textId="77777777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4100644B" w14:textId="77777777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4714591A" w14:textId="77777777" w:rsidR="00660AB0" w:rsidRPr="00AE5BD3" w:rsidRDefault="00660AB0" w:rsidP="00660AB0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</w:tr>
      <w:tr w:rsidR="00E26886" w:rsidRPr="00AE5BD3" w14:paraId="48868F2A" w14:textId="77777777" w:rsidTr="00E26886">
        <w:trPr>
          <w:cantSplit/>
          <w:trHeight w:val="7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  <w:textDirection w:val="btLr"/>
            <w:vAlign w:val="bottom"/>
          </w:tcPr>
          <w:p w14:paraId="29529964" w14:textId="77777777" w:rsidR="00660AB0" w:rsidRPr="00AE5BD3" w:rsidRDefault="00660AB0" w:rsidP="00660AB0">
            <w:pPr>
              <w:keepNext/>
              <w:ind w:left="113" w:right="113"/>
              <w:jc w:val="center"/>
              <w:rPr>
                <w:rFonts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>Bed</w:t>
            </w:r>
          </w:p>
        </w:tc>
        <w:tc>
          <w:tcPr>
            <w:tcW w:w="360" w:type="dxa"/>
          </w:tcPr>
          <w:p w14:paraId="07685EFF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900" w:type="dxa"/>
          </w:tcPr>
          <w:p w14:paraId="60D35270" w14:textId="1CBFDC05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787" w:type="dxa"/>
          </w:tcPr>
          <w:p w14:paraId="260E8CF9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966" w:type="dxa"/>
          </w:tcPr>
          <w:p w14:paraId="1742F0B8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7E198886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  <w:r w:rsidRPr="00AE5BD3">
              <w:rPr>
                <w:rFonts w:eastAsia="Arial" w:cs="Calibri"/>
                <w:sz w:val="18"/>
                <w:szCs w:val="18"/>
              </w:rPr>
              <w:t>assigned</w:t>
            </w:r>
          </w:p>
        </w:tc>
        <w:tc>
          <w:tcPr>
            <w:tcW w:w="836" w:type="dxa"/>
          </w:tcPr>
          <w:p w14:paraId="34977A09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556" w:type="dxa"/>
          </w:tcPr>
          <w:p w14:paraId="323180C4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30259C59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766" w:type="dxa"/>
          </w:tcPr>
          <w:p w14:paraId="55D10FBE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2DEBBE33" w14:textId="7CEE1CBA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47EC8963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585F7327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sz w:val="18"/>
                <w:szCs w:val="18"/>
              </w:rPr>
            </w:pPr>
          </w:p>
        </w:tc>
        <w:tc>
          <w:tcPr>
            <w:tcW w:w="816" w:type="dxa"/>
          </w:tcPr>
          <w:p w14:paraId="60D1975A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  <w:tc>
          <w:tcPr>
            <w:tcW w:w="836" w:type="dxa"/>
          </w:tcPr>
          <w:p w14:paraId="63A83F05" w14:textId="77777777" w:rsidR="00660AB0" w:rsidRPr="00AE5BD3" w:rsidRDefault="00660AB0" w:rsidP="00660AB0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Calibri"/>
                <w:sz w:val="18"/>
                <w:szCs w:val="18"/>
              </w:rPr>
            </w:pPr>
          </w:p>
        </w:tc>
      </w:tr>
    </w:tbl>
    <w:p w14:paraId="6D2F0AC2" w14:textId="77777777" w:rsidR="008B45F2" w:rsidRPr="00E815A6" w:rsidRDefault="008B45F2" w:rsidP="008B45F2">
      <w:pPr>
        <w:pStyle w:val="Caption"/>
      </w:pPr>
      <w:r>
        <w:t xml:space="preserve">Table </w:t>
      </w:r>
      <w:r w:rsidR="0057401F">
        <w:fldChar w:fldCharType="begin"/>
      </w:r>
      <w:r w:rsidR="0057401F">
        <w:instrText xml:space="preserve"> SEQ Table \* ARABIC </w:instrText>
      </w:r>
      <w:r w:rsidR="0057401F">
        <w:fldChar w:fldCharType="separate"/>
      </w:r>
      <w:r>
        <w:rPr>
          <w:noProof/>
        </w:rPr>
        <w:t>2</w:t>
      </w:r>
      <w:r w:rsidR="0057401F">
        <w:rPr>
          <w:noProof/>
        </w:rPr>
        <w:fldChar w:fldCharType="end"/>
      </w:r>
    </w:p>
    <w:p w14:paraId="1988B9A0" w14:textId="77777777" w:rsidR="00A167C7" w:rsidRDefault="00A167C7"/>
    <w:sectPr w:rsidR="00A167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B1938ED"/>
    <w:multiLevelType w:val="multilevel"/>
    <w:tmpl w:val="0ACED730"/>
    <w:lvl w:ilvl="0">
      <w:start w:val="1"/>
      <w:numFmt w:val="decimal"/>
      <w:pStyle w:val="Zstyle"/>
      <w:suff w:val="space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MTUzNDQ2NzMwNTVT0lEKTi0uzszPAykwrAUAUI5yhiwAAAA="/>
  </w:docVars>
  <w:rsids>
    <w:rsidRoot w:val="008B45F2"/>
    <w:rsid w:val="004036A6"/>
    <w:rsid w:val="004A33A1"/>
    <w:rsid w:val="0057401F"/>
    <w:rsid w:val="00660AB0"/>
    <w:rsid w:val="006B3A78"/>
    <w:rsid w:val="006B5671"/>
    <w:rsid w:val="007C0672"/>
    <w:rsid w:val="008B45F2"/>
    <w:rsid w:val="00941136"/>
    <w:rsid w:val="00A167C7"/>
    <w:rsid w:val="00B95DA4"/>
    <w:rsid w:val="00C7510D"/>
    <w:rsid w:val="00E26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A8FC4"/>
  <w15:chartTrackingRefBased/>
  <w15:docId w15:val="{841097DF-E5E0-47B2-BA4C-3B112F9A8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B45F2"/>
    <w:pPr>
      <w:keepNext/>
      <w:keepLines/>
      <w:spacing w:before="240" w:after="240"/>
      <w:outlineLvl w:val="0"/>
    </w:pPr>
    <w:rPr>
      <w:rFonts w:ascii="Corbel" w:eastAsiaTheme="majorEastAsia" w:hAnsi="Corbel" w:cstheme="majorBidi"/>
      <w:b/>
      <w:smallCaps/>
      <w:color w:val="C00000"/>
      <w:sz w:val="40"/>
      <w:szCs w:val="32"/>
      <w:u w:val="thick" w:color="C00000"/>
      <w14:shadow w14:blurRad="50800" w14:dist="38100" w14:dir="13500000" w14:sx="100000" w14:sy="100000" w14:kx="0" w14:ky="0" w14:algn="br">
        <w14:srgbClr w14:val="000000">
          <w14:alpha w14:val="60000"/>
        </w14:srgbClr>
      </w14:shadow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45F2"/>
    <w:rPr>
      <w:rFonts w:ascii="Corbel" w:eastAsiaTheme="majorEastAsia" w:hAnsi="Corbel" w:cstheme="majorBidi"/>
      <w:b/>
      <w:smallCaps/>
      <w:color w:val="C00000"/>
      <w:sz w:val="40"/>
      <w:szCs w:val="32"/>
      <w:u w:val="thick" w:color="C00000"/>
      <w14:shadow w14:blurRad="50800" w14:dist="38100" w14:dir="13500000" w14:sx="100000" w14:sy="100000" w14:kx="0" w14:ky="0" w14:algn="br">
        <w14:srgbClr w14:val="000000">
          <w14:alpha w14:val="60000"/>
        </w14:srgbClr>
      </w14:shadow>
    </w:rPr>
  </w:style>
  <w:style w:type="paragraph" w:customStyle="1" w:styleId="Zstyle">
    <w:name w:val="Zstyle"/>
    <w:basedOn w:val="Normal"/>
    <w:next w:val="Normal"/>
    <w:link w:val="ZstyleChar"/>
    <w:autoRedefine/>
    <w:qFormat/>
    <w:rsid w:val="008B45F2"/>
    <w:pPr>
      <w:numPr>
        <w:numId w:val="1"/>
      </w:numPr>
      <w:spacing w:after="0" w:line="360" w:lineRule="auto"/>
      <w:jc w:val="both"/>
    </w:pPr>
    <w:rPr>
      <w:rFonts w:ascii="Calibri" w:eastAsia="Times New Roman" w:hAnsi="Calibri" w:cs="Calibri"/>
      <w:bCs/>
      <w:color w:val="000000"/>
      <w:sz w:val="24"/>
      <w:szCs w:val="24"/>
    </w:rPr>
  </w:style>
  <w:style w:type="character" w:customStyle="1" w:styleId="ZstyleChar">
    <w:name w:val="Zstyle Char"/>
    <w:basedOn w:val="DefaultParagraphFont"/>
    <w:link w:val="Zstyle"/>
    <w:rsid w:val="008B45F2"/>
    <w:rPr>
      <w:rFonts w:ascii="Calibri" w:eastAsia="Times New Roman" w:hAnsi="Calibri" w:cs="Calibri"/>
      <w:bCs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8B45F2"/>
    <w:pPr>
      <w:spacing w:after="200" w:line="240" w:lineRule="auto"/>
    </w:pPr>
    <w:rPr>
      <w:rFonts w:ascii="Calibri" w:hAnsi="Calibri"/>
      <w:i/>
      <w:iCs/>
      <w:color w:val="44546A" w:themeColor="text2"/>
      <w:sz w:val="18"/>
      <w:szCs w:val="18"/>
    </w:rPr>
  </w:style>
  <w:style w:type="table" w:styleId="GridTable5Dark-Accent1">
    <w:name w:val="Grid Table 5 Dark Accent 1"/>
    <w:basedOn w:val="TableNormal"/>
    <w:uiPriority w:val="50"/>
    <w:rsid w:val="008B45F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3</Pages>
  <Words>255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drosian, Zorik</dc:creator>
  <cp:keywords/>
  <dc:description/>
  <cp:lastModifiedBy>Daniel Duran</cp:lastModifiedBy>
  <cp:revision>3</cp:revision>
  <dcterms:created xsi:type="dcterms:W3CDTF">2020-11-25T05:04:00Z</dcterms:created>
  <dcterms:modified xsi:type="dcterms:W3CDTF">2020-11-25T06:13:00Z</dcterms:modified>
</cp:coreProperties>
</file>